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3036" w:type="dxa"/>
        <w:tblLook w:val="04A0" w:firstRow="1" w:lastRow="0" w:firstColumn="1" w:lastColumn="0" w:noHBand="0" w:noVBand="1"/>
      </w:tblPr>
      <w:tblGrid>
        <w:gridCol w:w="704"/>
        <w:gridCol w:w="2972"/>
        <w:gridCol w:w="2765"/>
        <w:gridCol w:w="3017"/>
        <w:gridCol w:w="1736"/>
        <w:gridCol w:w="1842"/>
      </w:tblGrid>
      <w:tr w:rsidR="00EB07F0" w:rsidRPr="00B86A6B" w14:paraId="72A3718F" w14:textId="77777777" w:rsidTr="00B86A6B">
        <w:trPr>
          <w:trHeight w:val="112"/>
        </w:trPr>
        <w:tc>
          <w:tcPr>
            <w:tcW w:w="704" w:type="dxa"/>
          </w:tcPr>
          <w:p w14:paraId="1DB3643B" w14:textId="2ECE520A" w:rsidR="009B0A73" w:rsidRPr="00B86A6B" w:rsidRDefault="009B0A73" w:rsidP="00DA4C1E">
            <w:pPr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br w:type="page"/>
            </w:r>
          </w:p>
        </w:tc>
        <w:tc>
          <w:tcPr>
            <w:tcW w:w="2972" w:type="dxa"/>
          </w:tcPr>
          <w:p w14:paraId="0618E0A3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PAZARTESİ</w:t>
            </w:r>
          </w:p>
        </w:tc>
        <w:tc>
          <w:tcPr>
            <w:tcW w:w="2765" w:type="dxa"/>
          </w:tcPr>
          <w:p w14:paraId="036E7F59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SALI</w:t>
            </w:r>
          </w:p>
        </w:tc>
        <w:tc>
          <w:tcPr>
            <w:tcW w:w="3017" w:type="dxa"/>
          </w:tcPr>
          <w:p w14:paraId="41181A4D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ÇARŞAMBA</w:t>
            </w:r>
          </w:p>
        </w:tc>
        <w:tc>
          <w:tcPr>
            <w:tcW w:w="1736" w:type="dxa"/>
          </w:tcPr>
          <w:p w14:paraId="54B5D2D0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PERŞEMBE</w:t>
            </w:r>
          </w:p>
        </w:tc>
        <w:tc>
          <w:tcPr>
            <w:tcW w:w="1842" w:type="dxa"/>
          </w:tcPr>
          <w:p w14:paraId="5E656368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CUMA</w:t>
            </w:r>
          </w:p>
        </w:tc>
      </w:tr>
      <w:tr w:rsidR="00EB07F0" w:rsidRPr="00B86A6B" w14:paraId="63FB0558" w14:textId="77777777" w:rsidTr="00B86A6B">
        <w:trPr>
          <w:trHeight w:val="159"/>
        </w:trPr>
        <w:tc>
          <w:tcPr>
            <w:tcW w:w="704" w:type="dxa"/>
          </w:tcPr>
          <w:p w14:paraId="0348608E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8:10</w:t>
            </w:r>
          </w:p>
          <w:p w14:paraId="0AACE6C1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8:55</w:t>
            </w:r>
          </w:p>
        </w:tc>
        <w:tc>
          <w:tcPr>
            <w:tcW w:w="2972" w:type="dxa"/>
          </w:tcPr>
          <w:p w14:paraId="261D3250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491FFA60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6AD4FEDD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08425F79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  <w:vAlign w:val="center"/>
          </w:tcPr>
          <w:p w14:paraId="755549BE" w14:textId="77777777" w:rsidR="009B0A73" w:rsidRPr="00B86A6B" w:rsidRDefault="009B0A73" w:rsidP="00D0344F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575D2D" w:rsidRPr="00B86A6B" w14:paraId="1E28378B" w14:textId="77777777" w:rsidTr="00B86A6B">
        <w:trPr>
          <w:trHeight w:val="159"/>
        </w:trPr>
        <w:tc>
          <w:tcPr>
            <w:tcW w:w="704" w:type="dxa"/>
          </w:tcPr>
          <w:p w14:paraId="3008DC9B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9:00</w:t>
            </w:r>
          </w:p>
          <w:p w14:paraId="5F0405C4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9:45</w:t>
            </w:r>
          </w:p>
        </w:tc>
        <w:tc>
          <w:tcPr>
            <w:tcW w:w="2972" w:type="dxa"/>
          </w:tcPr>
          <w:p w14:paraId="385E19C7" w14:textId="5C16B6F5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  <w:tc>
          <w:tcPr>
            <w:tcW w:w="2765" w:type="dxa"/>
          </w:tcPr>
          <w:p w14:paraId="0D0FBE83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15E77A12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0</w:t>
            </w:r>
          </w:p>
          <w:p w14:paraId="6C42BA43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lerarası Yönetim</w:t>
            </w:r>
          </w:p>
          <w:p w14:paraId="56F07F3E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634E64BC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00C6B8D" w14:textId="517B59C3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1736" w:type="dxa"/>
          </w:tcPr>
          <w:p w14:paraId="6786D065" w14:textId="0CDFC5C0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39F59A2B" w14:textId="5662D884" w:rsidR="00575D2D" w:rsidRPr="00B86A6B" w:rsidRDefault="00575D2D" w:rsidP="00575D2D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  <w:highlight w:val="yellow"/>
              </w:rPr>
            </w:pPr>
          </w:p>
        </w:tc>
      </w:tr>
      <w:tr w:rsidR="00575D2D" w:rsidRPr="00B86A6B" w14:paraId="7C90119A" w14:textId="77777777" w:rsidTr="00B86A6B">
        <w:trPr>
          <w:trHeight w:val="159"/>
        </w:trPr>
        <w:tc>
          <w:tcPr>
            <w:tcW w:w="704" w:type="dxa"/>
          </w:tcPr>
          <w:p w14:paraId="07E793C2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9:50</w:t>
            </w:r>
          </w:p>
          <w:p w14:paraId="5A1C3F29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0:35</w:t>
            </w:r>
          </w:p>
        </w:tc>
        <w:tc>
          <w:tcPr>
            <w:tcW w:w="2972" w:type="dxa"/>
          </w:tcPr>
          <w:p w14:paraId="08AFDEE4" w14:textId="6E75C791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  <w:tc>
          <w:tcPr>
            <w:tcW w:w="2765" w:type="dxa"/>
          </w:tcPr>
          <w:p w14:paraId="1E54A4D4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6</w:t>
            </w:r>
          </w:p>
          <w:p w14:paraId="30441ABB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Global Pazarlama Stratejileri</w:t>
            </w:r>
          </w:p>
          <w:p w14:paraId="3FC236E0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4AD32749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E067FE2" w14:textId="2196FAFB" w:rsidR="00575D2D" w:rsidRPr="00B86A6B" w:rsidRDefault="00575D2D" w:rsidP="00575D2D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3017" w:type="dxa"/>
          </w:tcPr>
          <w:p w14:paraId="042F630A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0</w:t>
            </w:r>
          </w:p>
          <w:p w14:paraId="28F717E7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lerarası Yönetim</w:t>
            </w:r>
          </w:p>
          <w:p w14:paraId="2A5CC546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4408C56D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A64DDA3" w14:textId="1F8ACCE1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1736" w:type="dxa"/>
          </w:tcPr>
          <w:p w14:paraId="4A979C91" w14:textId="7FB1FC10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355E4529" w14:textId="0A63D16B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575D2D" w:rsidRPr="00B86A6B" w14:paraId="6DBACB09" w14:textId="77777777" w:rsidTr="00B86A6B">
        <w:trPr>
          <w:trHeight w:val="152"/>
        </w:trPr>
        <w:tc>
          <w:tcPr>
            <w:tcW w:w="704" w:type="dxa"/>
          </w:tcPr>
          <w:p w14:paraId="3E004DBC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0:40</w:t>
            </w:r>
          </w:p>
          <w:p w14:paraId="2CB30AD4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1:25</w:t>
            </w:r>
          </w:p>
        </w:tc>
        <w:tc>
          <w:tcPr>
            <w:tcW w:w="2972" w:type="dxa"/>
          </w:tcPr>
          <w:p w14:paraId="6BB31F36" w14:textId="3775FB77" w:rsidR="00575D2D" w:rsidRPr="00B86A6B" w:rsidRDefault="00575D2D" w:rsidP="00575D2D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</w:rPr>
            </w:pPr>
          </w:p>
        </w:tc>
        <w:tc>
          <w:tcPr>
            <w:tcW w:w="2765" w:type="dxa"/>
          </w:tcPr>
          <w:p w14:paraId="18BFF908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6</w:t>
            </w:r>
          </w:p>
          <w:p w14:paraId="17C17097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Global Pazarlama Stratejileri</w:t>
            </w:r>
          </w:p>
          <w:p w14:paraId="73090BAC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28CA4550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1C13D4C" w14:textId="72D1C98E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3017" w:type="dxa"/>
          </w:tcPr>
          <w:p w14:paraId="2AE284E5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0</w:t>
            </w:r>
          </w:p>
          <w:p w14:paraId="4F10FEA9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lerarası Yönetim</w:t>
            </w:r>
          </w:p>
          <w:p w14:paraId="5A067F72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46542163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D596EFD" w14:textId="2491BF2A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1736" w:type="dxa"/>
          </w:tcPr>
          <w:p w14:paraId="6B03CCB4" w14:textId="6A1FDD2F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0BD10BB5" w14:textId="4B40AD5C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20C11740" w14:textId="77777777" w:rsidTr="00B86A6B">
        <w:trPr>
          <w:trHeight w:val="156"/>
        </w:trPr>
        <w:tc>
          <w:tcPr>
            <w:tcW w:w="704" w:type="dxa"/>
          </w:tcPr>
          <w:p w14:paraId="320BFF86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1:30</w:t>
            </w:r>
          </w:p>
          <w:p w14:paraId="115676D9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2:15</w:t>
            </w:r>
          </w:p>
        </w:tc>
        <w:tc>
          <w:tcPr>
            <w:tcW w:w="2972" w:type="dxa"/>
          </w:tcPr>
          <w:p w14:paraId="2680E4A6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4</w:t>
            </w:r>
          </w:p>
          <w:p w14:paraId="39D08946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İstatistik II</w:t>
            </w:r>
          </w:p>
          <w:p w14:paraId="102F1B86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497DC58F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D1A1B07" w14:textId="7910DA8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3D11B5E1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6</w:t>
            </w:r>
          </w:p>
          <w:p w14:paraId="6B7B3DE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Global Pazarlama Stratejileri</w:t>
            </w:r>
          </w:p>
          <w:p w14:paraId="72026D21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512038F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2D8BBE3A" w14:textId="5C35249B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3017" w:type="dxa"/>
          </w:tcPr>
          <w:p w14:paraId="5888F103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12</w:t>
            </w:r>
          </w:p>
          <w:p w14:paraId="1892E03A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Stratejik Yönetim</w:t>
            </w:r>
          </w:p>
          <w:p w14:paraId="55B0C645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Ali Şahin ÖRNEK</w:t>
            </w:r>
          </w:p>
          <w:p w14:paraId="31628C4B" w14:textId="6B8F9591" w:rsidR="00C46045" w:rsidRDefault="006939D9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2.Kat</w:t>
            </w:r>
          </w:p>
          <w:p w14:paraId="650D7303" w14:textId="72AAAF57" w:rsidR="006939D9" w:rsidRPr="00B86A6B" w:rsidRDefault="006939D9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203</w:t>
            </w:r>
          </w:p>
        </w:tc>
        <w:tc>
          <w:tcPr>
            <w:tcW w:w="1736" w:type="dxa"/>
          </w:tcPr>
          <w:p w14:paraId="50021FEB" w14:textId="07642FDA" w:rsidR="00C46045" w:rsidRPr="00B86A6B" w:rsidRDefault="00C46045" w:rsidP="00C46045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7C8F4E70" w14:textId="77AAB899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68DFAF5B" w14:textId="77777777" w:rsidTr="00B86A6B">
        <w:trPr>
          <w:trHeight w:val="159"/>
        </w:trPr>
        <w:tc>
          <w:tcPr>
            <w:tcW w:w="704" w:type="dxa"/>
          </w:tcPr>
          <w:p w14:paraId="2AA5AFC5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2:20</w:t>
            </w:r>
          </w:p>
          <w:p w14:paraId="3154D0E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3:05</w:t>
            </w:r>
          </w:p>
        </w:tc>
        <w:tc>
          <w:tcPr>
            <w:tcW w:w="2972" w:type="dxa"/>
          </w:tcPr>
          <w:p w14:paraId="7A3F960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4</w:t>
            </w:r>
          </w:p>
          <w:p w14:paraId="746B8D24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İstatistik II</w:t>
            </w:r>
          </w:p>
          <w:p w14:paraId="5D128EFE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4F3B5C14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1DDF6B44" w14:textId="334854FE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1F22C368" w14:textId="76640F40" w:rsidR="00C46045" w:rsidRPr="00B86A6B" w:rsidRDefault="00C46045" w:rsidP="00C46045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776DA6FF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12</w:t>
            </w:r>
          </w:p>
          <w:p w14:paraId="44AC727B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Stratejik Yönetim</w:t>
            </w:r>
          </w:p>
          <w:p w14:paraId="26B0BD9D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Ali Şahin ÖRNEK</w:t>
            </w:r>
          </w:p>
          <w:p w14:paraId="42E30D23" w14:textId="77777777" w:rsidR="006939D9" w:rsidRDefault="006939D9" w:rsidP="006939D9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2.Kat</w:t>
            </w:r>
          </w:p>
          <w:p w14:paraId="13AF2CFF" w14:textId="1B7BBF93" w:rsidR="00C46045" w:rsidRPr="00B86A6B" w:rsidRDefault="006939D9" w:rsidP="006939D9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203</w:t>
            </w:r>
          </w:p>
        </w:tc>
        <w:tc>
          <w:tcPr>
            <w:tcW w:w="1736" w:type="dxa"/>
          </w:tcPr>
          <w:p w14:paraId="425DFFAA" w14:textId="298C7A5D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B25EC1C" w14:textId="6B78BD8A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5424AA23" w14:textId="77777777" w:rsidTr="00B86A6B">
        <w:trPr>
          <w:trHeight w:val="162"/>
        </w:trPr>
        <w:tc>
          <w:tcPr>
            <w:tcW w:w="704" w:type="dxa"/>
          </w:tcPr>
          <w:p w14:paraId="6857374F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3:10</w:t>
            </w:r>
          </w:p>
          <w:p w14:paraId="74F1B833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3:55</w:t>
            </w:r>
          </w:p>
        </w:tc>
        <w:tc>
          <w:tcPr>
            <w:tcW w:w="2972" w:type="dxa"/>
          </w:tcPr>
          <w:p w14:paraId="2C049C4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4</w:t>
            </w:r>
          </w:p>
          <w:p w14:paraId="47EC799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İstatistik II</w:t>
            </w:r>
          </w:p>
          <w:p w14:paraId="56011388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4107183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83468F2" w14:textId="4837D0D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5E25F81B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0</w:t>
            </w:r>
          </w:p>
          <w:p w14:paraId="71AC06DC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Mobil Pazarlama</w:t>
            </w:r>
          </w:p>
          <w:p w14:paraId="6F902B11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0DAB05D3" w14:textId="35B7E244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3017" w:type="dxa"/>
          </w:tcPr>
          <w:p w14:paraId="77A9C63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12</w:t>
            </w:r>
          </w:p>
          <w:p w14:paraId="47267AB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Stratejik Yönetim</w:t>
            </w:r>
          </w:p>
          <w:p w14:paraId="2A3E514A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Ali Şahin ÖRNEK</w:t>
            </w:r>
          </w:p>
          <w:p w14:paraId="7571254B" w14:textId="77777777" w:rsidR="006939D9" w:rsidRDefault="006939D9" w:rsidP="006939D9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2.Kat</w:t>
            </w:r>
          </w:p>
          <w:p w14:paraId="750B3781" w14:textId="10B0A59C" w:rsidR="00C46045" w:rsidRPr="00B86A6B" w:rsidRDefault="006939D9" w:rsidP="006939D9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203</w:t>
            </w:r>
          </w:p>
        </w:tc>
        <w:tc>
          <w:tcPr>
            <w:tcW w:w="1736" w:type="dxa"/>
          </w:tcPr>
          <w:p w14:paraId="4A5D577C" w14:textId="0D3F1628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79F20131" w14:textId="6776A898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27B3A337" w14:textId="77777777" w:rsidTr="00B86A6B">
        <w:trPr>
          <w:trHeight w:val="199"/>
        </w:trPr>
        <w:tc>
          <w:tcPr>
            <w:tcW w:w="704" w:type="dxa"/>
          </w:tcPr>
          <w:p w14:paraId="1D9FEBF1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4:00</w:t>
            </w:r>
          </w:p>
          <w:p w14:paraId="1B2B2D4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4:45</w:t>
            </w:r>
          </w:p>
        </w:tc>
        <w:tc>
          <w:tcPr>
            <w:tcW w:w="2972" w:type="dxa"/>
            <w:vAlign w:val="center"/>
          </w:tcPr>
          <w:p w14:paraId="4B892723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28</w:t>
            </w:r>
          </w:p>
          <w:p w14:paraId="67AF3ED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İşletmecilikte Bilimsel Araştırma Yöntemleri II</w:t>
            </w:r>
          </w:p>
          <w:p w14:paraId="490A5868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1D9F266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</w:t>
            </w:r>
          </w:p>
          <w:p w14:paraId="6273F300" w14:textId="7D90ACC8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65" w:type="dxa"/>
          </w:tcPr>
          <w:p w14:paraId="08D122D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0</w:t>
            </w:r>
          </w:p>
          <w:p w14:paraId="5A3248BA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Mobil Pazarlama</w:t>
            </w:r>
          </w:p>
          <w:p w14:paraId="561CF15E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153E1F6B" w14:textId="66F26B4F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3017" w:type="dxa"/>
          </w:tcPr>
          <w:p w14:paraId="6E5A44BD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52</w:t>
            </w:r>
          </w:p>
          <w:p w14:paraId="180BFD0D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Bağımsız Denetim</w:t>
            </w:r>
          </w:p>
          <w:p w14:paraId="1EF78EE7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Doç. Dr. İsmail ELAGÖZ</w:t>
            </w:r>
          </w:p>
          <w:p w14:paraId="63B98F4D" w14:textId="0EF2903F" w:rsidR="00C46045" w:rsidRDefault="008E297E" w:rsidP="00C46045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SBF/ 2.Kat</w:t>
            </w:r>
          </w:p>
          <w:p w14:paraId="0B480C3D" w14:textId="6E9B60DF" w:rsidR="008E297E" w:rsidRPr="00B86A6B" w:rsidRDefault="008E297E" w:rsidP="00C46045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201</w:t>
            </w:r>
          </w:p>
        </w:tc>
        <w:tc>
          <w:tcPr>
            <w:tcW w:w="1736" w:type="dxa"/>
          </w:tcPr>
          <w:p w14:paraId="660A34C2" w14:textId="3ED2BBE5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3096E3F3" w14:textId="03E48D10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66414027" w14:textId="77777777" w:rsidTr="00B86A6B">
        <w:trPr>
          <w:trHeight w:val="239"/>
        </w:trPr>
        <w:tc>
          <w:tcPr>
            <w:tcW w:w="704" w:type="dxa"/>
          </w:tcPr>
          <w:p w14:paraId="318948D4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4:50</w:t>
            </w:r>
          </w:p>
          <w:p w14:paraId="7ABBAA4E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5:35</w:t>
            </w:r>
          </w:p>
        </w:tc>
        <w:tc>
          <w:tcPr>
            <w:tcW w:w="2972" w:type="dxa"/>
          </w:tcPr>
          <w:p w14:paraId="2CEE5E41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28</w:t>
            </w:r>
          </w:p>
          <w:p w14:paraId="4FA2C09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İşletmecilikte Bilimsel Araştırma Yöntemleri II</w:t>
            </w:r>
          </w:p>
          <w:p w14:paraId="31C39762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18FDEFA2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</w:t>
            </w:r>
          </w:p>
          <w:p w14:paraId="0C816282" w14:textId="60DECC20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65" w:type="dxa"/>
          </w:tcPr>
          <w:p w14:paraId="2F648F4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0</w:t>
            </w:r>
          </w:p>
          <w:p w14:paraId="3FD9280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Mobil Pazarlama</w:t>
            </w:r>
          </w:p>
          <w:p w14:paraId="08E165D8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5AACC58E" w14:textId="7D0BAE8E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3017" w:type="dxa"/>
          </w:tcPr>
          <w:p w14:paraId="36BA9EC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52</w:t>
            </w:r>
          </w:p>
          <w:p w14:paraId="306A5EDC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Bağımsız Denetim</w:t>
            </w:r>
          </w:p>
          <w:p w14:paraId="7BC5EF97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Doç. Dr. İsmail ELAGÖZ</w:t>
            </w:r>
          </w:p>
          <w:p w14:paraId="388A93F2" w14:textId="77777777" w:rsidR="008E297E" w:rsidRDefault="008E297E" w:rsidP="008E297E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SBF/ 2.Kat</w:t>
            </w:r>
          </w:p>
          <w:p w14:paraId="3123B87F" w14:textId="375A6CDA" w:rsidR="00C46045" w:rsidRPr="00B86A6B" w:rsidRDefault="008E297E" w:rsidP="008E297E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201</w:t>
            </w:r>
          </w:p>
        </w:tc>
        <w:tc>
          <w:tcPr>
            <w:tcW w:w="1736" w:type="dxa"/>
          </w:tcPr>
          <w:p w14:paraId="4269A6CB" w14:textId="357F08A6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6A309E99" w14:textId="0188302E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36F34948" w14:textId="77777777" w:rsidTr="00B86A6B">
        <w:trPr>
          <w:trHeight w:val="239"/>
        </w:trPr>
        <w:tc>
          <w:tcPr>
            <w:tcW w:w="704" w:type="dxa"/>
          </w:tcPr>
          <w:p w14:paraId="7046F99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5:40</w:t>
            </w:r>
          </w:p>
          <w:p w14:paraId="6DE15B56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6:25</w:t>
            </w:r>
          </w:p>
        </w:tc>
        <w:tc>
          <w:tcPr>
            <w:tcW w:w="2972" w:type="dxa"/>
          </w:tcPr>
          <w:p w14:paraId="3793505C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28</w:t>
            </w:r>
          </w:p>
          <w:p w14:paraId="297EB762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İşletmecilikte Bilimsel Araştırma Yöntemleri II</w:t>
            </w:r>
          </w:p>
          <w:p w14:paraId="7D4DFBE5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4267DAFF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</w:t>
            </w:r>
          </w:p>
          <w:p w14:paraId="7979D179" w14:textId="25494660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65" w:type="dxa"/>
          </w:tcPr>
          <w:p w14:paraId="51660A10" w14:textId="3DF6E096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5CD9244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52</w:t>
            </w:r>
          </w:p>
          <w:p w14:paraId="1150A071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Bağımsız Denetim</w:t>
            </w:r>
          </w:p>
          <w:p w14:paraId="5D27C5D2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Doç. Dr. İsmail ELAGÖZ</w:t>
            </w:r>
          </w:p>
          <w:p w14:paraId="230EBB0B" w14:textId="77777777" w:rsidR="008E297E" w:rsidRDefault="008E297E" w:rsidP="008E297E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SBF/ 2.Kat</w:t>
            </w:r>
          </w:p>
          <w:p w14:paraId="529CF26F" w14:textId="072A524B" w:rsidR="00C46045" w:rsidRPr="00B86A6B" w:rsidRDefault="008E297E" w:rsidP="008E297E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201</w:t>
            </w:r>
          </w:p>
        </w:tc>
        <w:tc>
          <w:tcPr>
            <w:tcW w:w="1736" w:type="dxa"/>
          </w:tcPr>
          <w:p w14:paraId="6A0D785E" w14:textId="08128D59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1CFAB81" w14:textId="795D45B3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78C98C8D" w14:textId="77777777" w:rsidTr="00B86A6B">
        <w:trPr>
          <w:trHeight w:val="239"/>
        </w:trPr>
        <w:tc>
          <w:tcPr>
            <w:tcW w:w="704" w:type="dxa"/>
          </w:tcPr>
          <w:p w14:paraId="2E4F2BB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6:30</w:t>
            </w:r>
          </w:p>
          <w:p w14:paraId="2E4C0BA7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7:15</w:t>
            </w:r>
          </w:p>
        </w:tc>
        <w:tc>
          <w:tcPr>
            <w:tcW w:w="2972" w:type="dxa"/>
          </w:tcPr>
          <w:p w14:paraId="7D0013A5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26074">
              <w:rPr>
                <w:color w:val="000000" w:themeColor="text1"/>
                <w:sz w:val="11"/>
                <w:szCs w:val="11"/>
              </w:rPr>
              <w:t>ULİŞ5050</w:t>
            </w:r>
          </w:p>
          <w:p w14:paraId="06FEA4C8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26074">
              <w:rPr>
                <w:color w:val="000000" w:themeColor="text1"/>
                <w:sz w:val="11"/>
                <w:szCs w:val="11"/>
                <w:shd w:val="clear" w:color="auto" w:fill="FFFFFF"/>
              </w:rPr>
              <w:t>Kurumsal Finansman</w:t>
            </w:r>
          </w:p>
          <w:p w14:paraId="720443E0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neş TOPÇU</w:t>
            </w:r>
          </w:p>
          <w:p w14:paraId="3667E427" w14:textId="21D92D5B" w:rsidR="00C46045" w:rsidRPr="00D26074" w:rsidRDefault="00C46045" w:rsidP="00DD25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4AA887E1" w14:textId="4312A9B1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3E71A92A" w14:textId="47A3DFCF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297395B6" w14:textId="4ABA1B8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52433EB5" w14:textId="116FAB18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082DBA31" w14:textId="77777777" w:rsidTr="00B86A6B">
        <w:trPr>
          <w:trHeight w:val="239"/>
        </w:trPr>
        <w:tc>
          <w:tcPr>
            <w:tcW w:w="704" w:type="dxa"/>
          </w:tcPr>
          <w:p w14:paraId="75E810BC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7:20</w:t>
            </w:r>
          </w:p>
          <w:p w14:paraId="62D6F17C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8:05</w:t>
            </w:r>
          </w:p>
        </w:tc>
        <w:tc>
          <w:tcPr>
            <w:tcW w:w="2972" w:type="dxa"/>
          </w:tcPr>
          <w:p w14:paraId="28ACE38F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26074">
              <w:rPr>
                <w:color w:val="000000" w:themeColor="text1"/>
                <w:sz w:val="11"/>
                <w:szCs w:val="11"/>
              </w:rPr>
              <w:t>ULİŞ5050</w:t>
            </w:r>
          </w:p>
          <w:p w14:paraId="0BA2B01B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26074">
              <w:rPr>
                <w:color w:val="000000" w:themeColor="text1"/>
                <w:sz w:val="11"/>
                <w:szCs w:val="11"/>
                <w:shd w:val="clear" w:color="auto" w:fill="FFFFFF"/>
              </w:rPr>
              <w:t>Kurumsal Finansman</w:t>
            </w:r>
          </w:p>
          <w:p w14:paraId="7B4AB666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neş TOPÇU</w:t>
            </w:r>
          </w:p>
          <w:p w14:paraId="6AFAFF2E" w14:textId="23ADC93D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3A1C7F72" w14:textId="3E04C4EA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72521C71" w14:textId="0DCE03B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531A07B2" w14:textId="60BE177A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8A62031" w14:textId="3C028629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302D05D9" w14:textId="77777777" w:rsidTr="00B86A6B">
        <w:trPr>
          <w:trHeight w:val="239"/>
        </w:trPr>
        <w:tc>
          <w:tcPr>
            <w:tcW w:w="704" w:type="dxa"/>
          </w:tcPr>
          <w:p w14:paraId="5D4C9AB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8:10</w:t>
            </w:r>
          </w:p>
          <w:p w14:paraId="5ED8C2DC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8:55</w:t>
            </w:r>
          </w:p>
        </w:tc>
        <w:tc>
          <w:tcPr>
            <w:tcW w:w="2972" w:type="dxa"/>
          </w:tcPr>
          <w:p w14:paraId="7C4468E7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26074">
              <w:rPr>
                <w:color w:val="000000" w:themeColor="text1"/>
                <w:sz w:val="11"/>
                <w:szCs w:val="11"/>
              </w:rPr>
              <w:t>ULİŞ5050</w:t>
            </w:r>
          </w:p>
          <w:p w14:paraId="67795DE0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26074">
              <w:rPr>
                <w:color w:val="000000" w:themeColor="text1"/>
                <w:sz w:val="11"/>
                <w:szCs w:val="11"/>
                <w:shd w:val="clear" w:color="auto" w:fill="FFFFFF"/>
              </w:rPr>
              <w:t>Kurumsal Finansman</w:t>
            </w:r>
          </w:p>
          <w:p w14:paraId="3613533C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neş TOPÇU</w:t>
            </w:r>
          </w:p>
          <w:p w14:paraId="3CB86457" w14:textId="5D0DE015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08EE1F19" w14:textId="7D4A5351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322BAC1E" w14:textId="337133E3" w:rsidR="00C46045" w:rsidRPr="00B86A6B" w:rsidRDefault="00C46045" w:rsidP="00C46045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5076D0EA" w14:textId="7797879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79398EED" w14:textId="5EB65E0D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620D6942" w14:textId="77777777" w:rsidTr="00B86A6B">
        <w:trPr>
          <w:trHeight w:val="239"/>
        </w:trPr>
        <w:tc>
          <w:tcPr>
            <w:tcW w:w="704" w:type="dxa"/>
          </w:tcPr>
          <w:p w14:paraId="4A46111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9:00</w:t>
            </w:r>
          </w:p>
          <w:p w14:paraId="7D0ADFEB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9:45</w:t>
            </w:r>
          </w:p>
        </w:tc>
        <w:tc>
          <w:tcPr>
            <w:tcW w:w="2972" w:type="dxa"/>
          </w:tcPr>
          <w:p w14:paraId="253D3388" w14:textId="691044B1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37EEB74E" w14:textId="276B4EFA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5BFB0F70" w14:textId="18E04BFB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498C2F4D" w14:textId="6425E21F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1FF813B" w14:textId="5277709C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75AEDE78" w14:textId="77777777" w:rsidTr="00B86A6B">
        <w:trPr>
          <w:trHeight w:val="159"/>
        </w:trPr>
        <w:tc>
          <w:tcPr>
            <w:tcW w:w="704" w:type="dxa"/>
          </w:tcPr>
          <w:p w14:paraId="378BE4FD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9:50</w:t>
            </w:r>
          </w:p>
          <w:p w14:paraId="0CDC99D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0:35</w:t>
            </w:r>
          </w:p>
        </w:tc>
        <w:tc>
          <w:tcPr>
            <w:tcW w:w="2972" w:type="dxa"/>
          </w:tcPr>
          <w:p w14:paraId="0606EECE" w14:textId="7FF96FF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5304079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5CA2F80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731200C7" w14:textId="0D53B889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14B4C323" w14:textId="4B12E693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4C466356" w14:textId="77777777" w:rsidTr="00B86A6B">
        <w:trPr>
          <w:trHeight w:val="27"/>
        </w:trPr>
        <w:tc>
          <w:tcPr>
            <w:tcW w:w="704" w:type="dxa"/>
          </w:tcPr>
          <w:p w14:paraId="509989BE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0:40</w:t>
            </w:r>
          </w:p>
          <w:p w14:paraId="2D462A7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1:25</w:t>
            </w:r>
          </w:p>
        </w:tc>
        <w:tc>
          <w:tcPr>
            <w:tcW w:w="2972" w:type="dxa"/>
          </w:tcPr>
          <w:p w14:paraId="77D72AE2" w14:textId="1F488D4E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14950748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34450D4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581B3881" w14:textId="5FDB1844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753934B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C46045" w:rsidRPr="00B86A6B" w14:paraId="6D7D01CD" w14:textId="77777777" w:rsidTr="00B86A6B">
        <w:trPr>
          <w:trHeight w:val="159"/>
        </w:trPr>
        <w:tc>
          <w:tcPr>
            <w:tcW w:w="704" w:type="dxa"/>
          </w:tcPr>
          <w:p w14:paraId="435DB1D5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1:30</w:t>
            </w:r>
          </w:p>
          <w:p w14:paraId="7C7C1F2D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2:15</w:t>
            </w:r>
          </w:p>
        </w:tc>
        <w:tc>
          <w:tcPr>
            <w:tcW w:w="2972" w:type="dxa"/>
          </w:tcPr>
          <w:p w14:paraId="40C509A4" w14:textId="3D619C83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620FC20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119269A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38EBAB25" w14:textId="733EC0E4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441179DE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</w:tbl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C52C8D">
      <w:headerReference w:type="default" r:id="rId6"/>
      <w:pgSz w:w="16838" w:h="11906" w:orient="landscape"/>
      <w:pgMar w:top="680" w:right="936" w:bottom="680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68CB3" w14:textId="77777777" w:rsidR="004B4851" w:rsidRDefault="004B4851" w:rsidP="00197788">
      <w:r>
        <w:separator/>
      </w:r>
    </w:p>
  </w:endnote>
  <w:endnote w:type="continuationSeparator" w:id="0">
    <w:p w14:paraId="4E5051B8" w14:textId="77777777" w:rsidR="004B4851" w:rsidRDefault="004B4851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AF343" w14:textId="77777777" w:rsidR="004B4851" w:rsidRDefault="004B4851" w:rsidP="00197788">
      <w:r>
        <w:separator/>
      </w:r>
    </w:p>
  </w:footnote>
  <w:footnote w:type="continuationSeparator" w:id="0">
    <w:p w14:paraId="0B38320B" w14:textId="77777777" w:rsidR="004B4851" w:rsidRDefault="004B4851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1D5F1BBB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</w:t>
    </w:r>
    <w:r w:rsidR="00FC19DB">
      <w:rPr>
        <w:b/>
        <w:bCs/>
      </w:rPr>
      <w:t>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2C26"/>
    <w:rsid w:val="000039B3"/>
    <w:rsid w:val="00007A58"/>
    <w:rsid w:val="00024630"/>
    <w:rsid w:val="00024E48"/>
    <w:rsid w:val="00027DAF"/>
    <w:rsid w:val="0003032F"/>
    <w:rsid w:val="00030EFB"/>
    <w:rsid w:val="0004196E"/>
    <w:rsid w:val="00042BED"/>
    <w:rsid w:val="000553AE"/>
    <w:rsid w:val="0005784D"/>
    <w:rsid w:val="0006287F"/>
    <w:rsid w:val="00067D57"/>
    <w:rsid w:val="00075039"/>
    <w:rsid w:val="00075131"/>
    <w:rsid w:val="0008260B"/>
    <w:rsid w:val="000859DC"/>
    <w:rsid w:val="000973EF"/>
    <w:rsid w:val="0009758B"/>
    <w:rsid w:val="000A30EC"/>
    <w:rsid w:val="000B2615"/>
    <w:rsid w:val="000B58DB"/>
    <w:rsid w:val="000C2DC2"/>
    <w:rsid w:val="000D465E"/>
    <w:rsid w:val="000D7B88"/>
    <w:rsid w:val="000D7E84"/>
    <w:rsid w:val="000E1F31"/>
    <w:rsid w:val="000E64DB"/>
    <w:rsid w:val="000F06C2"/>
    <w:rsid w:val="00100256"/>
    <w:rsid w:val="00103AB0"/>
    <w:rsid w:val="00103FB5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87DAE"/>
    <w:rsid w:val="001975CF"/>
    <w:rsid w:val="00197788"/>
    <w:rsid w:val="001A34C3"/>
    <w:rsid w:val="001A5644"/>
    <w:rsid w:val="001A665A"/>
    <w:rsid w:val="001C3DC4"/>
    <w:rsid w:val="001C4268"/>
    <w:rsid w:val="001C531D"/>
    <w:rsid w:val="001D3C5D"/>
    <w:rsid w:val="001E37C7"/>
    <w:rsid w:val="001F70BB"/>
    <w:rsid w:val="001F74F7"/>
    <w:rsid w:val="002020DB"/>
    <w:rsid w:val="00205DEE"/>
    <w:rsid w:val="00210BF3"/>
    <w:rsid w:val="00211089"/>
    <w:rsid w:val="002154D7"/>
    <w:rsid w:val="00216EB7"/>
    <w:rsid w:val="002200AB"/>
    <w:rsid w:val="002222E8"/>
    <w:rsid w:val="002239F4"/>
    <w:rsid w:val="00224D01"/>
    <w:rsid w:val="00225668"/>
    <w:rsid w:val="00226B51"/>
    <w:rsid w:val="00227CB1"/>
    <w:rsid w:val="0023134D"/>
    <w:rsid w:val="00233D7F"/>
    <w:rsid w:val="00235B64"/>
    <w:rsid w:val="0023772F"/>
    <w:rsid w:val="002377C1"/>
    <w:rsid w:val="00237983"/>
    <w:rsid w:val="00241CF1"/>
    <w:rsid w:val="00255741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D5D51"/>
    <w:rsid w:val="002E0344"/>
    <w:rsid w:val="002E35E8"/>
    <w:rsid w:val="002F050B"/>
    <w:rsid w:val="002F3850"/>
    <w:rsid w:val="002F3983"/>
    <w:rsid w:val="002F6234"/>
    <w:rsid w:val="002F65DE"/>
    <w:rsid w:val="003011BD"/>
    <w:rsid w:val="00301459"/>
    <w:rsid w:val="00302F67"/>
    <w:rsid w:val="00303BDF"/>
    <w:rsid w:val="00315C1A"/>
    <w:rsid w:val="003179F3"/>
    <w:rsid w:val="0032208B"/>
    <w:rsid w:val="0032403B"/>
    <w:rsid w:val="0032452B"/>
    <w:rsid w:val="003317C4"/>
    <w:rsid w:val="00334227"/>
    <w:rsid w:val="00335A5E"/>
    <w:rsid w:val="00337F71"/>
    <w:rsid w:val="00342E59"/>
    <w:rsid w:val="00344C82"/>
    <w:rsid w:val="00345DCC"/>
    <w:rsid w:val="00347E6F"/>
    <w:rsid w:val="00350513"/>
    <w:rsid w:val="00350938"/>
    <w:rsid w:val="00355271"/>
    <w:rsid w:val="00356F73"/>
    <w:rsid w:val="003657D3"/>
    <w:rsid w:val="00365A88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C7CB0"/>
    <w:rsid w:val="003D50E1"/>
    <w:rsid w:val="003E11A9"/>
    <w:rsid w:val="003E3290"/>
    <w:rsid w:val="003E3D19"/>
    <w:rsid w:val="003E5B5E"/>
    <w:rsid w:val="003F0E44"/>
    <w:rsid w:val="003F1129"/>
    <w:rsid w:val="003F1965"/>
    <w:rsid w:val="003F230E"/>
    <w:rsid w:val="003F643F"/>
    <w:rsid w:val="00400C24"/>
    <w:rsid w:val="00406562"/>
    <w:rsid w:val="00406FBD"/>
    <w:rsid w:val="0041124A"/>
    <w:rsid w:val="00413E0E"/>
    <w:rsid w:val="00424335"/>
    <w:rsid w:val="0042539A"/>
    <w:rsid w:val="00425985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05EF"/>
    <w:rsid w:val="0049218E"/>
    <w:rsid w:val="004923AD"/>
    <w:rsid w:val="00492957"/>
    <w:rsid w:val="00492CF7"/>
    <w:rsid w:val="004A2342"/>
    <w:rsid w:val="004A466F"/>
    <w:rsid w:val="004B4851"/>
    <w:rsid w:val="004B6EFE"/>
    <w:rsid w:val="004C3025"/>
    <w:rsid w:val="004C3F7F"/>
    <w:rsid w:val="004C5E87"/>
    <w:rsid w:val="004D1443"/>
    <w:rsid w:val="004D51B2"/>
    <w:rsid w:val="004D7519"/>
    <w:rsid w:val="004E27F9"/>
    <w:rsid w:val="004E6857"/>
    <w:rsid w:val="004F14E6"/>
    <w:rsid w:val="004F2DA2"/>
    <w:rsid w:val="00501D9E"/>
    <w:rsid w:val="00510DC5"/>
    <w:rsid w:val="005230D3"/>
    <w:rsid w:val="00525202"/>
    <w:rsid w:val="00530109"/>
    <w:rsid w:val="00534CDB"/>
    <w:rsid w:val="00542075"/>
    <w:rsid w:val="00547239"/>
    <w:rsid w:val="00570156"/>
    <w:rsid w:val="00575D2D"/>
    <w:rsid w:val="00582992"/>
    <w:rsid w:val="00584643"/>
    <w:rsid w:val="005A417A"/>
    <w:rsid w:val="005B2222"/>
    <w:rsid w:val="005B2A84"/>
    <w:rsid w:val="005B4C00"/>
    <w:rsid w:val="005B55F5"/>
    <w:rsid w:val="005B7DF6"/>
    <w:rsid w:val="005C67E0"/>
    <w:rsid w:val="005D428C"/>
    <w:rsid w:val="005E0817"/>
    <w:rsid w:val="005E6769"/>
    <w:rsid w:val="005F276C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5252"/>
    <w:rsid w:val="00637ECA"/>
    <w:rsid w:val="00640DF4"/>
    <w:rsid w:val="00641D7A"/>
    <w:rsid w:val="006516AC"/>
    <w:rsid w:val="00664C22"/>
    <w:rsid w:val="006651CE"/>
    <w:rsid w:val="00686AA2"/>
    <w:rsid w:val="006939D9"/>
    <w:rsid w:val="00696A25"/>
    <w:rsid w:val="0069736C"/>
    <w:rsid w:val="006A4D2C"/>
    <w:rsid w:val="006A7264"/>
    <w:rsid w:val="006A78EA"/>
    <w:rsid w:val="006B414C"/>
    <w:rsid w:val="006B439A"/>
    <w:rsid w:val="006B5126"/>
    <w:rsid w:val="006B6F1C"/>
    <w:rsid w:val="006C0D88"/>
    <w:rsid w:val="006C251C"/>
    <w:rsid w:val="006C556A"/>
    <w:rsid w:val="006D51B3"/>
    <w:rsid w:val="006D68F0"/>
    <w:rsid w:val="006E56A4"/>
    <w:rsid w:val="006F16BF"/>
    <w:rsid w:val="006F21ED"/>
    <w:rsid w:val="006F3C15"/>
    <w:rsid w:val="006F557B"/>
    <w:rsid w:val="006F7D12"/>
    <w:rsid w:val="00703175"/>
    <w:rsid w:val="00704797"/>
    <w:rsid w:val="00705FC0"/>
    <w:rsid w:val="00707ED7"/>
    <w:rsid w:val="00714BD9"/>
    <w:rsid w:val="00721F46"/>
    <w:rsid w:val="007326A5"/>
    <w:rsid w:val="00740B8D"/>
    <w:rsid w:val="00747B90"/>
    <w:rsid w:val="00757326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96CDB"/>
    <w:rsid w:val="007A2B69"/>
    <w:rsid w:val="007A373F"/>
    <w:rsid w:val="007A6DDA"/>
    <w:rsid w:val="007B0F21"/>
    <w:rsid w:val="007B22BA"/>
    <w:rsid w:val="007B4D93"/>
    <w:rsid w:val="007C7D7A"/>
    <w:rsid w:val="007F3C42"/>
    <w:rsid w:val="008053E8"/>
    <w:rsid w:val="00806236"/>
    <w:rsid w:val="008123E2"/>
    <w:rsid w:val="00816F9E"/>
    <w:rsid w:val="00822B74"/>
    <w:rsid w:val="00822C69"/>
    <w:rsid w:val="008314A5"/>
    <w:rsid w:val="00832B46"/>
    <w:rsid w:val="00853AEC"/>
    <w:rsid w:val="00854481"/>
    <w:rsid w:val="008672AB"/>
    <w:rsid w:val="0087290D"/>
    <w:rsid w:val="00882CAC"/>
    <w:rsid w:val="00896276"/>
    <w:rsid w:val="008A4171"/>
    <w:rsid w:val="008A51E1"/>
    <w:rsid w:val="008A62FD"/>
    <w:rsid w:val="008A6BD8"/>
    <w:rsid w:val="008A7EB2"/>
    <w:rsid w:val="008B58AE"/>
    <w:rsid w:val="008B5989"/>
    <w:rsid w:val="008C012C"/>
    <w:rsid w:val="008C52B2"/>
    <w:rsid w:val="008D1E06"/>
    <w:rsid w:val="008D66E6"/>
    <w:rsid w:val="008E297E"/>
    <w:rsid w:val="008E3FBF"/>
    <w:rsid w:val="008E630F"/>
    <w:rsid w:val="008E7BA9"/>
    <w:rsid w:val="008F2D7F"/>
    <w:rsid w:val="008F34F8"/>
    <w:rsid w:val="008F492A"/>
    <w:rsid w:val="008F634F"/>
    <w:rsid w:val="008F7DAB"/>
    <w:rsid w:val="009012A9"/>
    <w:rsid w:val="00901C5B"/>
    <w:rsid w:val="0091275A"/>
    <w:rsid w:val="009220DB"/>
    <w:rsid w:val="009275B0"/>
    <w:rsid w:val="0093417B"/>
    <w:rsid w:val="00944422"/>
    <w:rsid w:val="009446F6"/>
    <w:rsid w:val="00944E04"/>
    <w:rsid w:val="009476F7"/>
    <w:rsid w:val="009523B5"/>
    <w:rsid w:val="00955CA4"/>
    <w:rsid w:val="00955EA4"/>
    <w:rsid w:val="009617A9"/>
    <w:rsid w:val="009618B2"/>
    <w:rsid w:val="00973985"/>
    <w:rsid w:val="00973DD1"/>
    <w:rsid w:val="00974879"/>
    <w:rsid w:val="00975CEB"/>
    <w:rsid w:val="009A05BB"/>
    <w:rsid w:val="009A5DB6"/>
    <w:rsid w:val="009B0A73"/>
    <w:rsid w:val="009B10D0"/>
    <w:rsid w:val="009B1731"/>
    <w:rsid w:val="009B71B9"/>
    <w:rsid w:val="009D0B42"/>
    <w:rsid w:val="009D4051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45CD7"/>
    <w:rsid w:val="00A56C65"/>
    <w:rsid w:val="00A67FB5"/>
    <w:rsid w:val="00A77FB7"/>
    <w:rsid w:val="00A80C73"/>
    <w:rsid w:val="00A94950"/>
    <w:rsid w:val="00AA25FB"/>
    <w:rsid w:val="00AA6705"/>
    <w:rsid w:val="00AA6D28"/>
    <w:rsid w:val="00AC3370"/>
    <w:rsid w:val="00AC66AE"/>
    <w:rsid w:val="00AD01B7"/>
    <w:rsid w:val="00AD19ED"/>
    <w:rsid w:val="00AD7A9C"/>
    <w:rsid w:val="00AE00CD"/>
    <w:rsid w:val="00AE2112"/>
    <w:rsid w:val="00AE2DD3"/>
    <w:rsid w:val="00AE3028"/>
    <w:rsid w:val="00AE37C7"/>
    <w:rsid w:val="00AF1E8E"/>
    <w:rsid w:val="00B00A3D"/>
    <w:rsid w:val="00B01695"/>
    <w:rsid w:val="00B03777"/>
    <w:rsid w:val="00B055EE"/>
    <w:rsid w:val="00B127AF"/>
    <w:rsid w:val="00B12DBE"/>
    <w:rsid w:val="00B133E7"/>
    <w:rsid w:val="00B13CA3"/>
    <w:rsid w:val="00B211F7"/>
    <w:rsid w:val="00B225C3"/>
    <w:rsid w:val="00B25976"/>
    <w:rsid w:val="00B30FB0"/>
    <w:rsid w:val="00B337F0"/>
    <w:rsid w:val="00B347CC"/>
    <w:rsid w:val="00B35CE9"/>
    <w:rsid w:val="00B36549"/>
    <w:rsid w:val="00B37A5E"/>
    <w:rsid w:val="00B41700"/>
    <w:rsid w:val="00B4313C"/>
    <w:rsid w:val="00B44C81"/>
    <w:rsid w:val="00B554A4"/>
    <w:rsid w:val="00B57CDB"/>
    <w:rsid w:val="00B75F82"/>
    <w:rsid w:val="00B81734"/>
    <w:rsid w:val="00B830AC"/>
    <w:rsid w:val="00B83494"/>
    <w:rsid w:val="00B838FB"/>
    <w:rsid w:val="00B86247"/>
    <w:rsid w:val="00B86A6B"/>
    <w:rsid w:val="00B9029C"/>
    <w:rsid w:val="00B92114"/>
    <w:rsid w:val="00B93F6A"/>
    <w:rsid w:val="00BA006F"/>
    <w:rsid w:val="00BA1649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6E0"/>
    <w:rsid w:val="00BD3994"/>
    <w:rsid w:val="00BF3620"/>
    <w:rsid w:val="00BF75E9"/>
    <w:rsid w:val="00BF7805"/>
    <w:rsid w:val="00C04C3F"/>
    <w:rsid w:val="00C17E84"/>
    <w:rsid w:val="00C2374B"/>
    <w:rsid w:val="00C24C69"/>
    <w:rsid w:val="00C3042E"/>
    <w:rsid w:val="00C400BD"/>
    <w:rsid w:val="00C45D2F"/>
    <w:rsid w:val="00C46045"/>
    <w:rsid w:val="00C46A28"/>
    <w:rsid w:val="00C52C8D"/>
    <w:rsid w:val="00C52E58"/>
    <w:rsid w:val="00C54027"/>
    <w:rsid w:val="00C55017"/>
    <w:rsid w:val="00C55EE4"/>
    <w:rsid w:val="00C64140"/>
    <w:rsid w:val="00C67E47"/>
    <w:rsid w:val="00C73D56"/>
    <w:rsid w:val="00C76783"/>
    <w:rsid w:val="00C7784F"/>
    <w:rsid w:val="00C835AE"/>
    <w:rsid w:val="00C86416"/>
    <w:rsid w:val="00C90273"/>
    <w:rsid w:val="00C90D67"/>
    <w:rsid w:val="00C95D9B"/>
    <w:rsid w:val="00CA0AA3"/>
    <w:rsid w:val="00CA1A52"/>
    <w:rsid w:val="00CA2DF1"/>
    <w:rsid w:val="00CA4BEC"/>
    <w:rsid w:val="00CB17DD"/>
    <w:rsid w:val="00CB55D9"/>
    <w:rsid w:val="00CB62FF"/>
    <w:rsid w:val="00CC5E2A"/>
    <w:rsid w:val="00CD4973"/>
    <w:rsid w:val="00CF146A"/>
    <w:rsid w:val="00CF163E"/>
    <w:rsid w:val="00D019A3"/>
    <w:rsid w:val="00D0344F"/>
    <w:rsid w:val="00D06304"/>
    <w:rsid w:val="00D06940"/>
    <w:rsid w:val="00D1057F"/>
    <w:rsid w:val="00D14214"/>
    <w:rsid w:val="00D21DF3"/>
    <w:rsid w:val="00D2302A"/>
    <w:rsid w:val="00D24FEB"/>
    <w:rsid w:val="00D26074"/>
    <w:rsid w:val="00D359FA"/>
    <w:rsid w:val="00D451F0"/>
    <w:rsid w:val="00D54A02"/>
    <w:rsid w:val="00D561B7"/>
    <w:rsid w:val="00D615C5"/>
    <w:rsid w:val="00D75E4A"/>
    <w:rsid w:val="00D85587"/>
    <w:rsid w:val="00D90CE4"/>
    <w:rsid w:val="00DA28DB"/>
    <w:rsid w:val="00DA7FF1"/>
    <w:rsid w:val="00DB2F2F"/>
    <w:rsid w:val="00DB584F"/>
    <w:rsid w:val="00DC01EC"/>
    <w:rsid w:val="00DC7193"/>
    <w:rsid w:val="00DD2519"/>
    <w:rsid w:val="00DD45C8"/>
    <w:rsid w:val="00DD75FA"/>
    <w:rsid w:val="00DE060F"/>
    <w:rsid w:val="00DE0D16"/>
    <w:rsid w:val="00DF743A"/>
    <w:rsid w:val="00E11EE6"/>
    <w:rsid w:val="00E17B75"/>
    <w:rsid w:val="00E227BB"/>
    <w:rsid w:val="00E23020"/>
    <w:rsid w:val="00E36889"/>
    <w:rsid w:val="00E41C3E"/>
    <w:rsid w:val="00E45F83"/>
    <w:rsid w:val="00E46CBE"/>
    <w:rsid w:val="00E51EC2"/>
    <w:rsid w:val="00E52126"/>
    <w:rsid w:val="00E524BF"/>
    <w:rsid w:val="00E5288D"/>
    <w:rsid w:val="00E619AA"/>
    <w:rsid w:val="00E62BC9"/>
    <w:rsid w:val="00E67EE1"/>
    <w:rsid w:val="00E73584"/>
    <w:rsid w:val="00E76B53"/>
    <w:rsid w:val="00E8071F"/>
    <w:rsid w:val="00E83292"/>
    <w:rsid w:val="00E92566"/>
    <w:rsid w:val="00E92E77"/>
    <w:rsid w:val="00E931C9"/>
    <w:rsid w:val="00E953B7"/>
    <w:rsid w:val="00E96F7F"/>
    <w:rsid w:val="00E972A6"/>
    <w:rsid w:val="00E97A28"/>
    <w:rsid w:val="00EA09C9"/>
    <w:rsid w:val="00EA26D1"/>
    <w:rsid w:val="00EA3684"/>
    <w:rsid w:val="00EA46DD"/>
    <w:rsid w:val="00EB07F0"/>
    <w:rsid w:val="00EB69CF"/>
    <w:rsid w:val="00EC2F0F"/>
    <w:rsid w:val="00ED3FE3"/>
    <w:rsid w:val="00EF5966"/>
    <w:rsid w:val="00EF72C5"/>
    <w:rsid w:val="00F12693"/>
    <w:rsid w:val="00F20300"/>
    <w:rsid w:val="00F23AF9"/>
    <w:rsid w:val="00F4022E"/>
    <w:rsid w:val="00F5082C"/>
    <w:rsid w:val="00F60861"/>
    <w:rsid w:val="00F635E8"/>
    <w:rsid w:val="00F65B2D"/>
    <w:rsid w:val="00F81B89"/>
    <w:rsid w:val="00F82C21"/>
    <w:rsid w:val="00F849FA"/>
    <w:rsid w:val="00F84D5A"/>
    <w:rsid w:val="00F87DFA"/>
    <w:rsid w:val="00F906CD"/>
    <w:rsid w:val="00FB2A0F"/>
    <w:rsid w:val="00FB3291"/>
    <w:rsid w:val="00FC009B"/>
    <w:rsid w:val="00FC1032"/>
    <w:rsid w:val="00FC19DB"/>
    <w:rsid w:val="00FC2662"/>
    <w:rsid w:val="00FC37B1"/>
    <w:rsid w:val="00FD2812"/>
    <w:rsid w:val="00FD7162"/>
    <w:rsid w:val="00FE0C49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5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4905EF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D0344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8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633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60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63</cp:revision>
  <cp:lastPrinted>2023-09-22T10:06:00Z</cp:lastPrinted>
  <dcterms:created xsi:type="dcterms:W3CDTF">2023-10-13T11:00:00Z</dcterms:created>
  <dcterms:modified xsi:type="dcterms:W3CDTF">2024-02-15T12:32:00Z</dcterms:modified>
</cp:coreProperties>
</file>